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</w:p>
    <w:p>
      <w:pPr>
        <w:numPr>
          <w:ilvl w:val="0"/>
          <w:numId w:val="1001"/>
        </w:numPr>
        <w:pStyle w:val="Compact"/>
      </w:pPr>
      <w:r>
        <w:t xml:space="preserve">Begin each table on a new page after the list of references.</w:t>
      </w:r>
    </w:p>
    <w:p>
      <w:pPr>
        <w:numPr>
          <w:ilvl w:val="0"/>
          <w:numId w:val="1001"/>
        </w:numPr>
        <w:pStyle w:val="Compact"/>
      </w:pPr>
      <w:r>
        <w:t xml:space="preserve">Tables may not contain parts.</w:t>
      </w:r>
    </w:p>
    <w:p>
      <w:pPr>
        <w:numPr>
          <w:ilvl w:val="0"/>
          <w:numId w:val="1001"/>
        </w:numPr>
        <w:pStyle w:val="Compact"/>
      </w:pPr>
      <w:r>
        <w:t xml:space="preserve">List footnotes after the general one, one per line and indicated with a lowercase italicized letter.</w:t>
      </w:r>
    </w:p>
    <w:bookmarkStart w:id="20" w:name="study-populations"/>
    <w:p>
      <w:pPr>
        <w:pStyle w:val="Heading1"/>
      </w:pPr>
      <w:r>
        <w:t xml:space="preserve">Study populations</w:t>
      </w:r>
    </w:p>
    <w:bookmarkEnd w:id="20"/>
    <w:bookmarkStart w:id="22" w:name="exposures"/>
    <w:p>
      <w:pPr>
        <w:pStyle w:val="Heading1"/>
      </w:pPr>
      <w:r>
        <w:t xml:space="preserve">Exposures</w:t>
      </w:r>
    </w:p>
    <w:bookmarkStart w:id="21" w:name="tbl-chem-info"/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ou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mbo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bChem C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D 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ome Explore 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al compoun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P pesticide metabol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thyl dithio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D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00654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thyl 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34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thyl thio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83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35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methyl dithio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D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methyl 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07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methyl thio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8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40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henol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sphenol 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06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yl-parab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12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yl-parab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15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‑butyl‑parab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38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ybenz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05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yl-parab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06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clos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014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hthalate metabol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 benz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Bz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103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zB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2‑ethyl 5‑carboxypent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C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51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H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2‑ethyl‑5‑hydroxyhex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H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479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H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2‑ethyl‑5‑oxohex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O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80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H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2‑ethylhex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924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16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H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4‑methyl‑7‑hydroxyoct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h-Mi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401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4‑methyl‑7‑oxooct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o-Mi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401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iso‑but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575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B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n‑but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n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28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eth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581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1"/>
    <w:bookmarkEnd w:id="22"/>
    <w:sectPr w:rsidR="00D2648E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E45E805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C508CC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4B4E80C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C654113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D40A1C8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C4383D4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529808C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EE48D4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0178D54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373A2B9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C926A6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7B58736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4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E93A53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93A53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93A53"/>
    <w:pPr>
      <w:keepNext/>
      <w:keepLines/>
      <w:spacing w:after="240" w:before="480"/>
      <w:jc w:val="center"/>
    </w:pPr>
    <w:rPr>
      <w:rFonts w:ascii="Cambria" w:cstheme="majorBidi" w:eastAsiaTheme="majorEastAsia" w:hAnsi="Cambr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E93A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525</Words>
  <Characters>299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AML Template for Managing Affiliations</vt:lpstr>
    </vt:vector>
  </TitlesOfParts>
  <Company/>
  <LinksUpToDate>false</LinksUpToDate>
  <CharactersWithSpaces>3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/>
  <cp:keywords/>
  <dcterms:created xsi:type="dcterms:W3CDTF">2023-09-08T15:55:20Z</dcterms:created>
  <dcterms:modified xsi:type="dcterms:W3CDTF">2023-09-08T15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nk-citations">
    <vt:lpwstr>True</vt:lpwstr>
  </property>
  <property fmtid="{D5CDD505-2E9C-101B-9397-08002B2CF9AE}" pid="10" name="linkcolor">
    <vt:lpwstr>blue</vt:lpwstr>
  </property>
  <property fmtid="{D5CDD505-2E9C-101B-9397-08002B2CF9AE}" pid="11" name="toc-title">
    <vt:lpwstr>Table of contents</vt:lpwstr>
  </property>
</Properties>
</file>